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50B2E" w14:textId="77777777" w:rsidR="009A7595" w:rsidRPr="00E90C55" w:rsidRDefault="009A7595" w:rsidP="009A7595">
      <w:pPr>
        <w:spacing w:after="0" w:line="240" w:lineRule="auto"/>
        <w:jc w:val="center"/>
        <w:rPr>
          <w:rFonts w:cs="Arial"/>
          <w:b/>
          <w:bCs/>
          <w:sz w:val="40"/>
          <w:szCs w:val="36"/>
        </w:rPr>
      </w:pPr>
      <w:bookmarkStart w:id="0" w:name="_GoBack"/>
      <w:bookmarkEnd w:id="0"/>
      <w:r w:rsidRPr="00E90C55">
        <w:rPr>
          <w:rFonts w:cs="Arial"/>
          <w:b/>
          <w:bCs/>
          <w:sz w:val="40"/>
          <w:szCs w:val="36"/>
        </w:rPr>
        <w:t xml:space="preserve">Licenční smlouva </w:t>
      </w:r>
    </w:p>
    <w:p w14:paraId="663AA559" w14:textId="77777777" w:rsidR="009A7595" w:rsidRPr="00E90C55" w:rsidRDefault="009A7595" w:rsidP="009A7595">
      <w:pPr>
        <w:spacing w:after="0" w:line="240" w:lineRule="auto"/>
        <w:jc w:val="center"/>
        <w:rPr>
          <w:rFonts w:cs="Arial"/>
          <w:sz w:val="24"/>
        </w:rPr>
      </w:pPr>
      <w:r w:rsidRPr="00E90C55">
        <w:rPr>
          <w:rFonts w:cs="Arial"/>
          <w:sz w:val="24"/>
        </w:rPr>
        <w:t>uzavřená dle ust. § 2358 a násl. NOZ.</w:t>
      </w:r>
    </w:p>
    <w:p w14:paraId="72E625AA" w14:textId="7B830389" w:rsidR="009A7595" w:rsidRPr="00E90C55" w:rsidRDefault="009A7595" w:rsidP="009A7595">
      <w:pPr>
        <w:spacing w:after="0" w:line="240" w:lineRule="auto"/>
        <w:jc w:val="center"/>
        <w:rPr>
          <w:rFonts w:cs="Arial"/>
          <w:sz w:val="28"/>
          <w:szCs w:val="24"/>
        </w:rPr>
      </w:pPr>
      <w:r w:rsidRPr="00E90C55">
        <w:rPr>
          <w:rFonts w:cs="Arial"/>
          <w:sz w:val="24"/>
        </w:rPr>
        <w:t xml:space="preserve">č. smlouvy Poskytovatele/registrace: </w:t>
      </w:r>
      <w:r w:rsidR="004511D7" w:rsidRPr="00E90C55">
        <w:rPr>
          <w:color w:val="000000"/>
          <w:sz w:val="24"/>
          <w:szCs w:val="24"/>
          <w:lang w:eastAsia="cs-CZ"/>
        </w:rPr>
        <w:t>SMO21003</w:t>
      </w:r>
    </w:p>
    <w:p w14:paraId="023FDEE7" w14:textId="77777777" w:rsidR="009A7595" w:rsidRPr="00E90C55" w:rsidRDefault="009A7595" w:rsidP="0064358B">
      <w:pPr>
        <w:spacing w:before="120" w:after="0" w:line="240" w:lineRule="auto"/>
        <w:jc w:val="center"/>
        <w:rPr>
          <w:rFonts w:cs="Arial"/>
          <w:sz w:val="24"/>
        </w:rPr>
      </w:pPr>
      <w:r w:rsidRPr="00E90C55">
        <w:rPr>
          <w:rFonts w:cs="Arial"/>
          <w:sz w:val="24"/>
        </w:rPr>
        <w:t>č. smlouvy Nabyvatele: ………..</w:t>
      </w:r>
    </w:p>
    <w:p w14:paraId="6756E602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</w:p>
    <w:p w14:paraId="543DFA67" w14:textId="77777777" w:rsidR="00E265B6" w:rsidRPr="00E90C55" w:rsidRDefault="00E265B6" w:rsidP="00E265B6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90C55">
        <w:rPr>
          <w:rFonts w:cstheme="minorHAnsi"/>
          <w:b/>
          <w:sz w:val="24"/>
          <w:szCs w:val="24"/>
        </w:rPr>
        <w:t>Popron Systems s.r.o.</w:t>
      </w:r>
    </w:p>
    <w:p w14:paraId="68BC29CA" w14:textId="77777777" w:rsidR="00E265B6" w:rsidRPr="00E90C55" w:rsidRDefault="00E265B6" w:rsidP="00E265B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90C55">
        <w:rPr>
          <w:rFonts w:cstheme="minorHAnsi"/>
          <w:sz w:val="24"/>
          <w:szCs w:val="24"/>
        </w:rPr>
        <w:t>IČ: 61855162, DIČ: CZ61855162</w:t>
      </w:r>
    </w:p>
    <w:p w14:paraId="159C2B90" w14:textId="77777777" w:rsidR="00E265B6" w:rsidRPr="00E90C55" w:rsidRDefault="00E265B6" w:rsidP="00E265B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90C55">
        <w:rPr>
          <w:rFonts w:cstheme="minorHAnsi"/>
          <w:sz w:val="24"/>
          <w:szCs w:val="24"/>
        </w:rPr>
        <w:t>Sídlo: Praha 1, Jungmannova 30, PSČ 110 00</w:t>
      </w:r>
    </w:p>
    <w:p w14:paraId="233FEC7C" w14:textId="77777777" w:rsidR="00E265B6" w:rsidRPr="00E90C55" w:rsidRDefault="00E265B6" w:rsidP="00E265B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90C55">
        <w:rPr>
          <w:rFonts w:cstheme="minorHAnsi"/>
          <w:sz w:val="24"/>
          <w:szCs w:val="24"/>
        </w:rPr>
        <w:t xml:space="preserve">Jejímž jménem jedná: Martin Nováček, jednatel společnosti  </w:t>
      </w:r>
    </w:p>
    <w:p w14:paraId="66601B39" w14:textId="77777777" w:rsidR="00E265B6" w:rsidRPr="00E90C55" w:rsidRDefault="00E265B6" w:rsidP="00E265B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90C55">
        <w:rPr>
          <w:rFonts w:cstheme="minorHAnsi"/>
          <w:sz w:val="24"/>
          <w:szCs w:val="24"/>
        </w:rPr>
        <w:t>Obchodní rejstřík vedený u Městského soudu v Praze, oddíl C, vložka 31495</w:t>
      </w:r>
    </w:p>
    <w:p w14:paraId="32E4FD97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dále jen „Poskytovatel“</w:t>
      </w:r>
    </w:p>
    <w:p w14:paraId="15E161AD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a</w:t>
      </w:r>
    </w:p>
    <w:p w14:paraId="026CD8D5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Mikrobiologický ústav AV ČR, v. v. i.</w:t>
      </w:r>
    </w:p>
    <w:p w14:paraId="24C71296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se sídlem Vídeňská 1083, 142 20 Praha 4</w:t>
      </w:r>
    </w:p>
    <w:p w14:paraId="0420C89C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IČ: 61388971</w:t>
      </w:r>
    </w:p>
    <w:p w14:paraId="78BCB10E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Jejímž jménem jedná: Ing. Jiří Hašek, CSc., ředitel </w:t>
      </w:r>
    </w:p>
    <w:p w14:paraId="79E1629D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dále jen „Nabyvatel“</w:t>
      </w:r>
    </w:p>
    <w:p w14:paraId="56911D0A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</w:p>
    <w:p w14:paraId="1813FA27" w14:textId="77777777" w:rsidR="009A7595" w:rsidRPr="00E90C55" w:rsidRDefault="009A7595" w:rsidP="009A7595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Úvodní ustanovení</w:t>
      </w:r>
    </w:p>
    <w:p w14:paraId="517064C3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Tato Licenční smlouva je uzavřena v návaznosti na provedené zadávací řízení veřejné zakázky Ekonomický informační systém.</w:t>
      </w:r>
    </w:p>
    <w:p w14:paraId="5FD66853" w14:textId="77270289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Současně s touto Licenční smlouvou Smluvní strany uzavřely také Implementační smlouvu č. </w:t>
      </w:r>
      <w:r w:rsidR="00651674" w:rsidRPr="00E90C55">
        <w:rPr>
          <w:color w:val="000000"/>
          <w:sz w:val="24"/>
          <w:szCs w:val="24"/>
          <w:lang w:eastAsia="cs-CZ"/>
        </w:rPr>
        <w:t>SMO21004</w:t>
      </w:r>
      <w:r w:rsidRPr="00E90C55">
        <w:rPr>
          <w:rFonts w:cs="Arial"/>
          <w:sz w:val="24"/>
        </w:rPr>
        <w:t xml:space="preserve">, na jejímž základě se Poskytovatel zavázal implementovat Informační systém. </w:t>
      </w:r>
    </w:p>
    <w:p w14:paraId="3F6D300A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ráva a povinnosti Smluvních stran, jakož i jiné skutečnosti touto Licenční smlouvou neupravené, se řídí obecnou úpravou obsaženou v občanském zákoníku.</w:t>
      </w:r>
    </w:p>
    <w:p w14:paraId="5AD8BB16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</w:p>
    <w:p w14:paraId="478E1176" w14:textId="77777777" w:rsidR="009A7595" w:rsidRPr="00E90C55" w:rsidRDefault="009A7595" w:rsidP="009A7595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Předmět smlouvy</w:t>
      </w:r>
    </w:p>
    <w:p w14:paraId="3040A6DF" w14:textId="5EC7DB8B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Poskytovatel se zavazuje dodat Nabyvateli Informační systém, který tvoří softwarové produkty vedené pod obchodním názvem </w:t>
      </w:r>
      <w:r w:rsidR="00E265B6" w:rsidRPr="00E90C55">
        <w:rPr>
          <w:rFonts w:cs="Arial"/>
          <w:sz w:val="24"/>
        </w:rPr>
        <w:t>HELIOS Green</w:t>
      </w:r>
      <w:r w:rsidRPr="00E90C55">
        <w:rPr>
          <w:rFonts w:cs="Arial"/>
          <w:sz w:val="24"/>
        </w:rPr>
        <w:t xml:space="preserve">, Spisová služba </w:t>
      </w:r>
      <w:r w:rsidR="004B26BB" w:rsidRPr="00E90C55">
        <w:rPr>
          <w:rFonts w:cs="Arial"/>
          <w:sz w:val="24"/>
        </w:rPr>
        <w:t xml:space="preserve">HELIOS </w:t>
      </w:r>
      <w:r w:rsidR="00E265B6" w:rsidRPr="00E90C55">
        <w:rPr>
          <w:rFonts w:cs="Arial"/>
          <w:sz w:val="24"/>
        </w:rPr>
        <w:t>eObec</w:t>
      </w:r>
      <w:r w:rsidRPr="00E90C55">
        <w:rPr>
          <w:rFonts w:cs="Arial"/>
          <w:sz w:val="24"/>
        </w:rPr>
        <w:t xml:space="preserve"> a webové aplikaci </w:t>
      </w:r>
      <w:r w:rsidR="00E265B6" w:rsidRPr="00E90C55">
        <w:rPr>
          <w:rFonts w:cs="Arial"/>
          <w:sz w:val="24"/>
        </w:rPr>
        <w:t>Firemní Intranet</w:t>
      </w:r>
      <w:r w:rsidRPr="00E90C55">
        <w:rPr>
          <w:rFonts w:cs="Arial"/>
          <w:sz w:val="24"/>
        </w:rPr>
        <w:t xml:space="preserve"> (dále jen „Informační systém“) v příslušné konfiguraci specifikované v Příloze č. 1 této smlouvy, který je blíže specifikován v Implementační smlouvě. </w:t>
      </w:r>
    </w:p>
    <w:p w14:paraId="3B4E8C08" w14:textId="0C035F29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V souvislosti s tím Poskytovatel prohlašuje, že je oprávněn poskytovat Licenci/Podlicenci k informačnímu systému </w:t>
      </w:r>
      <w:r w:rsidR="00E265B6" w:rsidRPr="00E90C55">
        <w:rPr>
          <w:rFonts w:cs="Arial"/>
          <w:sz w:val="24"/>
        </w:rPr>
        <w:t>HELIOS Green,</w:t>
      </w:r>
      <w:r w:rsidRPr="00E90C55">
        <w:rPr>
          <w:rFonts w:cs="Arial"/>
          <w:sz w:val="24"/>
        </w:rPr>
        <w:t xml:space="preserve"> webové aplikaci </w:t>
      </w:r>
      <w:r w:rsidR="00E265B6" w:rsidRPr="00E90C55">
        <w:rPr>
          <w:rFonts w:cs="Arial"/>
          <w:sz w:val="24"/>
        </w:rPr>
        <w:t>Firemní Intranet</w:t>
      </w:r>
      <w:r w:rsidRPr="00E90C55">
        <w:rPr>
          <w:rFonts w:cs="Arial"/>
          <w:sz w:val="24"/>
        </w:rPr>
        <w:t xml:space="preserve"> a Spisové službě </w:t>
      </w:r>
      <w:r w:rsidR="004B26BB" w:rsidRPr="00E90C55">
        <w:rPr>
          <w:rFonts w:cs="Arial"/>
          <w:sz w:val="24"/>
        </w:rPr>
        <w:t xml:space="preserve">HELIOS </w:t>
      </w:r>
      <w:r w:rsidR="00E265B6" w:rsidRPr="00E90C55">
        <w:rPr>
          <w:rFonts w:cs="Arial"/>
          <w:sz w:val="24"/>
        </w:rPr>
        <w:t>eObec</w:t>
      </w:r>
      <w:r w:rsidRPr="00E90C55">
        <w:rPr>
          <w:rFonts w:cs="Arial"/>
          <w:sz w:val="24"/>
        </w:rPr>
        <w:t xml:space="preserve"> v souladu s ustanoveními § 2358 a násl. NOZ.</w:t>
      </w:r>
    </w:p>
    <w:p w14:paraId="4F5EF2A3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ředmětem této Licenční smlouvy je závazek Poskytovatele poskytnout Nabyvateli oprávnění k výkonu práva k autorskému dílu, tedy k Informačnímu systému, který může užít pouze pro vlastní potřebu s tím, že je oprávněn používat Informační systém pouze v počtu uživatelů specifikovaném v Příloze č. 1 této smlouvy. V souvislosti s tím je Nabyvatel oprávněn pořizovat kopie tohoto díla v zájmu ochrany pro vlastní archivní účely a k nahrazení oprávněně získaného Informačního systému, který byl ztracen, zničen nebo jinak znehodnocen, a dále jednu kopii pro účely testování Informačního systému. Druhou a každou další kopii pro účely testování smí Nabyvatel pořizovat pouze na základě prokazatelného souhlasu uděleného Poskytovatelem.</w:t>
      </w:r>
    </w:p>
    <w:p w14:paraId="76FDE767" w14:textId="77777777" w:rsidR="009A7595" w:rsidRPr="00E90C55" w:rsidRDefault="009A7595" w:rsidP="009A7595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Místo a termín předání</w:t>
      </w:r>
    </w:p>
    <w:p w14:paraId="05A35A1A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lastRenderedPageBreak/>
        <w:t>Informační systém, individuálně identifikovatelný licenčním číslem je dodávaný na CD ROM nebo jiných nosičích či sítích (dále jen „nosič“), včetně doprovodné elektronické Dokumentace,</w:t>
      </w:r>
    </w:p>
    <w:p w14:paraId="66C43856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oskytovatel se zavazuje předat nosič s Informačním systémem Nabyvateli nebo zřídit přístup k Informačnímu systému vzdáleným přístupem nejpozději do 30 dnů ode dne podpisu této smlouvy v sídle Nabyvatele specifikovaném v záhlaví této smlouvy.</w:t>
      </w:r>
    </w:p>
    <w:p w14:paraId="10B2317B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ředání nosiče s Informačním systémem se zavazují Smluvní strany stvrdit podpisem odpovědných osob na Předávacím protokolu o Předání a převzetí Informačního systému. Jména odpovědných osob Poskytovatele a Nabyvatele jsou uvedena v Příloze č. 2 Rámcové smlouvy. V případě, že pro potřeby této smlouvy budou určeny jiné odpovědné osoby, uvedou se v příloze této smlouvy.</w:t>
      </w:r>
    </w:p>
    <w:p w14:paraId="1F21074A" w14:textId="77777777" w:rsidR="009A7595" w:rsidRPr="00E90C55" w:rsidRDefault="009A7595" w:rsidP="009A7595">
      <w:pPr>
        <w:spacing w:after="0" w:line="240" w:lineRule="auto"/>
        <w:jc w:val="both"/>
        <w:rPr>
          <w:rFonts w:cs="Arial"/>
          <w:sz w:val="24"/>
        </w:rPr>
      </w:pPr>
    </w:p>
    <w:p w14:paraId="51215FEC" w14:textId="77777777" w:rsidR="009A7595" w:rsidRPr="00E90C55" w:rsidRDefault="009A7595" w:rsidP="009A7595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Licenční ujednání</w:t>
      </w:r>
    </w:p>
    <w:p w14:paraId="0869C9DD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Smluvní strany činí nesporným, že poskytovaná licence k Informačnímu systému je nevýhradní. Nabyvatel a další oprávnění uživatelé jsou oprávněni používat Informační systém pouze pro vlastní potřebu po dobu časově neomezenou.</w:t>
      </w:r>
    </w:p>
    <w:p w14:paraId="5D71D0B1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Nabyvatel a další oprávnění uživatelé nejsou bez písemného souhlasu Poskytovatele zejména oprávněni:</w:t>
      </w:r>
    </w:p>
    <w:p w14:paraId="725FF2FC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jakýmkoliv způsobem Informační systém upravovat nad rámec možností nástrojů obsažených v modulu Správa programu nebo překládat do jiných programovacích či národních jazyků nebo zahrnout jej do jiného programového produktu a šířit produkty takto vzniklé;</w:t>
      </w:r>
    </w:p>
    <w:p w14:paraId="65F9A1D5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ro jiné právnické či fyzické osoby udělovat oprávnění k výkonu práva Informační systém užít;</w:t>
      </w:r>
    </w:p>
    <w:p w14:paraId="34C264FC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ve prospěch jiných právnických či fyzických osob Informační systém rozmnožovat a následně tyto rozmnoženiny rozšiřovat, pronajímat, půjčovat, vystavovat a nakládat jinak, než umožňuje tato smlouva.</w:t>
      </w:r>
    </w:p>
    <w:p w14:paraId="20A8F403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Nabyvatel a další oprávnění uživatelé berou na vědomí a souhlasí, že pokud jakýmkoli způsobem poruší jednotlivá ustanovení této Licenční smlouvy, je takové jejich jednání považováno také za hrubé porušení zákona o autorském právu č. 121/2000 Sb. na základě čehož je Poskytovatel oprávněn požadovat a Nabyvatel, popř. další oprávnění uživatelé, povinen zaplatit smluvní pokutu ve prospěch Poskytovatele, a to ve výši dvojnásobku celkového licenčního poplatku stanoveného v následujícím článku této smlouvy. Uhrazením smluvní pokuty není dotčeno právo Poskytovatele na případnou náhradu škody.</w:t>
      </w:r>
    </w:p>
    <w:p w14:paraId="0CA5D01D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Nabyvatel se zavazuje, že pro řádný Rutinní provoz Informačního systému, nebo jeho části, uzavře s Poskytovatelem Smlouvu o údržbě. Údržba se vztahuje na Licence a Zakázkové dovývoje Informačního systému, které jsou předmětem této Licenční smlouvy a jsou předané do Rutinního provozu. Nabyvatel je povinen užívané Licence a Zakázkové dovývoje v Rutinním provozu převzít a ve prospěch Poskytovatele hradit sjednanou cenu za Údržbu za podmínek stanovených touto smlouvou, nebo Smlouvou o údržbě.</w:t>
      </w:r>
    </w:p>
    <w:p w14:paraId="502DA4C7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Smluvní strany sjednávají, že cena za Údržbu Informačního systému je tvořena roční paušální cenou a je splatná v měsíčních splátkách.</w:t>
      </w:r>
    </w:p>
    <w:p w14:paraId="021741A2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Údržba zahrnuje:</w:t>
      </w:r>
    </w:p>
    <w:p w14:paraId="513DA770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Vyřešení Oprávněných reklamací licencí formou opravy funkcionality, které jsou uplatněny v souladu s Provozními podmínkami, které jsou přílohou Rámcové smlouvy.</w:t>
      </w:r>
    </w:p>
    <w:p w14:paraId="454D4762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lastRenderedPageBreak/>
        <w:t>Legislativní update licencí Informačního systému spočívající v zajištění shody Informačního sytému s platnými, obecně závaznými právními předpisy České republiky.</w:t>
      </w:r>
    </w:p>
    <w:p w14:paraId="40B86753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Technologický upgrade Informačního systému spočívající v zajišťování kompatibility Informačního systému s aktuálně podporovanými verzemi operačního systému a dalších používaných produktů, podpora nových standardů.</w:t>
      </w:r>
    </w:p>
    <w:p w14:paraId="7D60A421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Řešení dotazů a provozních problémů vzniklých Nabyvateli při užívání Informačního systému formou telefonické a e-mailové služby Hotline v souladu s Provozními podmínkami uvedenými v Příloze Rámcové smlouvy.</w:t>
      </w:r>
    </w:p>
    <w:p w14:paraId="7F85830A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Administrativní vyřizování uplatněných reklamací chyb funkcionality Informačního systému v souladu s Provozními podmínkami uvedenými v Příloze Rámcové smlouvy.</w:t>
      </w:r>
    </w:p>
    <w:p w14:paraId="40011CFB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ředávání informací o změnách funkcionality Informačního systému provedených v Informačním systému Nabyvatele cestou Upgrade, Aplikací Patche a Hotpatche, QuickBuildů a předáním Zakázkových dovývojů (formou předání nebo zveřejnění informací v elektronické podobě).</w:t>
      </w:r>
    </w:p>
    <w:p w14:paraId="05C196E3" w14:textId="77777777" w:rsidR="009A7595" w:rsidRPr="00E90C55" w:rsidRDefault="009A7595" w:rsidP="009A7595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Sběr požadavků Nabyvatele na rozvoj funkcionality Informačního systému prostřednictvím Extranetu Poskytovatele a jejich předání k posouzení a k zapracování do dlouhodobého plánu vývoje Poskytovatele, pokud tyto požadavky budou v souladu s dlouhodobými záměry vývoje.</w:t>
      </w:r>
    </w:p>
    <w:p w14:paraId="6EC643CD" w14:textId="77777777" w:rsidR="009A7595" w:rsidRPr="00E90C55" w:rsidRDefault="009A7595" w:rsidP="009A7595">
      <w:pPr>
        <w:spacing w:after="0" w:line="240" w:lineRule="auto"/>
        <w:ind w:left="397"/>
        <w:jc w:val="both"/>
        <w:rPr>
          <w:rFonts w:cs="Arial"/>
          <w:sz w:val="24"/>
        </w:rPr>
      </w:pPr>
    </w:p>
    <w:p w14:paraId="4723F84C" w14:textId="77777777" w:rsidR="009A7595" w:rsidRPr="00E90C55" w:rsidRDefault="009A7595" w:rsidP="009A7595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Cena a platební podmínky</w:t>
      </w:r>
    </w:p>
    <w:p w14:paraId="49F959F2" w14:textId="1765D1B2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Smluvní strany sjednávají, že cena za oprávnění k výkonu práv k Informačnímu systému ve smyslu ustanovení 2. článku, odst. 2.2 této smlouvy, tj. licence samotného Informačního systému, je tvořena licenčním poplatkem ve výši </w:t>
      </w:r>
      <w:r w:rsidR="0016685D" w:rsidRPr="00E90C55">
        <w:rPr>
          <w:rFonts w:cs="Arial"/>
          <w:sz w:val="24"/>
        </w:rPr>
        <w:t xml:space="preserve">     </w:t>
      </w:r>
      <w:r w:rsidRPr="00E90C55">
        <w:rPr>
          <w:rFonts w:cs="Arial"/>
          <w:sz w:val="24"/>
        </w:rPr>
        <w:t xml:space="preserve"> Kč bez DPH. K </w:t>
      </w:r>
      <w:r w:rsidR="005F7A34" w:rsidRPr="00E90C55">
        <w:rPr>
          <w:rFonts w:cs="Arial"/>
          <w:sz w:val="24"/>
        </w:rPr>
        <w:t>ceně</w:t>
      </w:r>
      <w:r w:rsidRPr="00E90C55">
        <w:rPr>
          <w:rFonts w:cs="Arial"/>
          <w:sz w:val="24"/>
        </w:rPr>
        <w:t xml:space="preserve"> bude přičteno DPH v zákonné výši.</w:t>
      </w:r>
    </w:p>
    <w:p w14:paraId="7DFC66B0" w14:textId="77777777" w:rsidR="009A7595" w:rsidRPr="00E90C55" w:rsidRDefault="009A7595" w:rsidP="009A7595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Smluvní strany sjednávají, že výše citovanou sjednanou cenu za oprávnění k výkonu práv k Informačnímu systému uhradí Nabyvatel prostřednictvím faktur takto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547"/>
        <w:gridCol w:w="2126"/>
        <w:gridCol w:w="1812"/>
        <w:gridCol w:w="1813"/>
      </w:tblGrid>
      <w:tr w:rsidR="005F7A34" w:rsidRPr="00E90C55" w14:paraId="5F8229F2" w14:textId="77777777" w:rsidTr="00E265B6">
        <w:tc>
          <w:tcPr>
            <w:tcW w:w="2547" w:type="dxa"/>
          </w:tcPr>
          <w:p w14:paraId="56FC5C9B" w14:textId="77777777" w:rsidR="005F7A34" w:rsidRPr="00E90C55" w:rsidRDefault="005F7A34" w:rsidP="0011191B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Fakturační milník licencí</w:t>
            </w:r>
          </w:p>
        </w:tc>
        <w:tc>
          <w:tcPr>
            <w:tcW w:w="2126" w:type="dxa"/>
          </w:tcPr>
          <w:p w14:paraId="2A798B17" w14:textId="77777777" w:rsidR="005F7A34" w:rsidRPr="00E90C55" w:rsidRDefault="005F7A34" w:rsidP="0011191B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Úkon</w:t>
            </w:r>
          </w:p>
        </w:tc>
        <w:tc>
          <w:tcPr>
            <w:tcW w:w="1812" w:type="dxa"/>
          </w:tcPr>
          <w:p w14:paraId="13D9B099" w14:textId="77777777" w:rsidR="005F7A34" w:rsidRPr="00E90C55" w:rsidRDefault="005F7A34" w:rsidP="0011191B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Termín</w:t>
            </w:r>
          </w:p>
        </w:tc>
        <w:tc>
          <w:tcPr>
            <w:tcW w:w="1813" w:type="dxa"/>
          </w:tcPr>
          <w:p w14:paraId="21589CC0" w14:textId="77777777" w:rsidR="005F7A34" w:rsidRPr="00E90C55" w:rsidRDefault="005F7A34" w:rsidP="0011191B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Částka bez DPH</w:t>
            </w:r>
          </w:p>
        </w:tc>
      </w:tr>
      <w:tr w:rsidR="00E265B6" w:rsidRPr="00E90C55" w14:paraId="34C85AAD" w14:textId="77777777" w:rsidTr="00E265B6">
        <w:tc>
          <w:tcPr>
            <w:tcW w:w="2547" w:type="dxa"/>
          </w:tcPr>
          <w:p w14:paraId="1F900B99" w14:textId="77777777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Při akceptaci Detailní analýzy</w:t>
            </w:r>
          </w:p>
        </w:tc>
        <w:tc>
          <w:tcPr>
            <w:tcW w:w="2126" w:type="dxa"/>
          </w:tcPr>
          <w:p w14:paraId="7419A886" w14:textId="77777777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Podpis Akceptačního protokolu</w:t>
            </w:r>
          </w:p>
        </w:tc>
        <w:tc>
          <w:tcPr>
            <w:tcW w:w="1812" w:type="dxa"/>
            <w:vAlign w:val="center"/>
          </w:tcPr>
          <w:p w14:paraId="17630283" w14:textId="382A4533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</w:p>
        </w:tc>
        <w:tc>
          <w:tcPr>
            <w:tcW w:w="1813" w:type="dxa"/>
            <w:vAlign w:val="bottom"/>
          </w:tcPr>
          <w:p w14:paraId="4C64095F" w14:textId="7C62B60E" w:rsidR="00E265B6" w:rsidRPr="00E90C55" w:rsidRDefault="00E265B6" w:rsidP="00E265B6">
            <w:pPr>
              <w:jc w:val="right"/>
              <w:rPr>
                <w:rFonts w:cs="Arial"/>
                <w:sz w:val="24"/>
              </w:rPr>
            </w:pPr>
          </w:p>
        </w:tc>
      </w:tr>
      <w:tr w:rsidR="00E265B6" w:rsidRPr="00E90C55" w14:paraId="4382452B" w14:textId="77777777" w:rsidTr="00E265B6">
        <w:tc>
          <w:tcPr>
            <w:tcW w:w="2547" w:type="dxa"/>
          </w:tcPr>
          <w:p w14:paraId="054B7E89" w14:textId="77777777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 xml:space="preserve">Po instalaci Informačního systému </w:t>
            </w:r>
          </w:p>
        </w:tc>
        <w:tc>
          <w:tcPr>
            <w:tcW w:w="2126" w:type="dxa"/>
          </w:tcPr>
          <w:p w14:paraId="3C41FF86" w14:textId="77777777" w:rsidR="00E265B6" w:rsidRPr="00E90C55" w:rsidRDefault="00E265B6" w:rsidP="00E265B6">
            <w:r w:rsidRPr="00E90C55">
              <w:rPr>
                <w:rFonts w:cs="Arial"/>
                <w:sz w:val="24"/>
              </w:rPr>
              <w:t>Podpis Akceptačního protokolu</w:t>
            </w:r>
          </w:p>
        </w:tc>
        <w:tc>
          <w:tcPr>
            <w:tcW w:w="1812" w:type="dxa"/>
            <w:vAlign w:val="center"/>
          </w:tcPr>
          <w:p w14:paraId="4AF48288" w14:textId="48AD7D75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</w:p>
        </w:tc>
        <w:tc>
          <w:tcPr>
            <w:tcW w:w="1813" w:type="dxa"/>
            <w:vAlign w:val="bottom"/>
          </w:tcPr>
          <w:p w14:paraId="214086DB" w14:textId="7EBBFF8F" w:rsidR="00E265B6" w:rsidRPr="00E90C55" w:rsidRDefault="00E265B6" w:rsidP="00E265B6">
            <w:pPr>
              <w:jc w:val="right"/>
              <w:rPr>
                <w:rFonts w:cs="Arial"/>
                <w:sz w:val="24"/>
              </w:rPr>
            </w:pPr>
          </w:p>
        </w:tc>
      </w:tr>
      <w:tr w:rsidR="00E265B6" w:rsidRPr="00E90C55" w14:paraId="52725988" w14:textId="77777777" w:rsidTr="00E265B6">
        <w:tc>
          <w:tcPr>
            <w:tcW w:w="2547" w:type="dxa"/>
          </w:tcPr>
          <w:p w14:paraId="77A452A4" w14:textId="77777777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Při akceptaci Detailní analýzy –2.etapa</w:t>
            </w:r>
          </w:p>
        </w:tc>
        <w:tc>
          <w:tcPr>
            <w:tcW w:w="2126" w:type="dxa"/>
          </w:tcPr>
          <w:p w14:paraId="76035D7A" w14:textId="77777777" w:rsidR="00E265B6" w:rsidRPr="00E90C55" w:rsidRDefault="00E265B6" w:rsidP="00E265B6">
            <w:r w:rsidRPr="00E90C55">
              <w:rPr>
                <w:rFonts w:cs="Arial"/>
                <w:sz w:val="24"/>
              </w:rPr>
              <w:t>Podpis Akceptačního protokolu</w:t>
            </w:r>
          </w:p>
        </w:tc>
        <w:tc>
          <w:tcPr>
            <w:tcW w:w="1812" w:type="dxa"/>
            <w:vAlign w:val="center"/>
          </w:tcPr>
          <w:p w14:paraId="7A2613EB" w14:textId="42B2D9BB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</w:p>
        </w:tc>
        <w:tc>
          <w:tcPr>
            <w:tcW w:w="1813" w:type="dxa"/>
            <w:vAlign w:val="bottom"/>
          </w:tcPr>
          <w:p w14:paraId="21D70F4A" w14:textId="22EEBE16" w:rsidR="00E265B6" w:rsidRPr="00E90C55" w:rsidRDefault="00E265B6" w:rsidP="00E265B6">
            <w:pPr>
              <w:jc w:val="right"/>
              <w:rPr>
                <w:rFonts w:cs="Arial"/>
                <w:sz w:val="24"/>
              </w:rPr>
            </w:pPr>
          </w:p>
        </w:tc>
      </w:tr>
      <w:tr w:rsidR="00E265B6" w:rsidRPr="00E90C55" w14:paraId="7CE89812" w14:textId="77777777" w:rsidTr="00E265B6">
        <w:tc>
          <w:tcPr>
            <w:tcW w:w="2547" w:type="dxa"/>
          </w:tcPr>
          <w:p w14:paraId="07E19379" w14:textId="77777777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  <w:r w:rsidRPr="00E90C55">
              <w:rPr>
                <w:rFonts w:cs="Arial"/>
                <w:sz w:val="24"/>
              </w:rPr>
              <w:t>Při akceptaci Detailní analýzy –3.etapa</w:t>
            </w:r>
          </w:p>
        </w:tc>
        <w:tc>
          <w:tcPr>
            <w:tcW w:w="2126" w:type="dxa"/>
          </w:tcPr>
          <w:p w14:paraId="73E32CFF" w14:textId="77777777" w:rsidR="00E265B6" w:rsidRPr="00E90C55" w:rsidRDefault="00E265B6" w:rsidP="00E265B6">
            <w:r w:rsidRPr="00E90C55">
              <w:rPr>
                <w:rFonts w:cs="Arial"/>
                <w:sz w:val="24"/>
              </w:rPr>
              <w:t>Podpis Akceptačního protokolu</w:t>
            </w:r>
          </w:p>
        </w:tc>
        <w:tc>
          <w:tcPr>
            <w:tcW w:w="1812" w:type="dxa"/>
            <w:vAlign w:val="center"/>
          </w:tcPr>
          <w:p w14:paraId="6D421AA2" w14:textId="6257A7CF" w:rsidR="00E265B6" w:rsidRPr="00E90C55" w:rsidRDefault="00E265B6" w:rsidP="00E265B6">
            <w:pPr>
              <w:jc w:val="both"/>
              <w:rPr>
                <w:rFonts w:cs="Arial"/>
                <w:sz w:val="24"/>
              </w:rPr>
            </w:pPr>
          </w:p>
        </w:tc>
        <w:tc>
          <w:tcPr>
            <w:tcW w:w="1813" w:type="dxa"/>
            <w:vAlign w:val="bottom"/>
          </w:tcPr>
          <w:p w14:paraId="1C04BD8D" w14:textId="44A39A2F" w:rsidR="00E265B6" w:rsidRPr="00E90C55" w:rsidRDefault="00E265B6" w:rsidP="00E265B6">
            <w:pPr>
              <w:jc w:val="right"/>
              <w:rPr>
                <w:rFonts w:cs="Arial"/>
                <w:sz w:val="24"/>
              </w:rPr>
            </w:pPr>
          </w:p>
        </w:tc>
      </w:tr>
    </w:tbl>
    <w:p w14:paraId="021EE02E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758AFF14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Pokud Nabyvatel neuhradí licenční poplatek do 30 kalendářních dnů ode dne splatnosti uvedené na příslušné faktuře, je Poskytovatel oprávněn od Licenční smlouvy odstoupit s takovým důsledkem, že Nabyvatel okamžikem takového odstoupení ztrácí poskytnuté oprávnění k výkonu práv k </w:t>
      </w:r>
      <w:r w:rsidR="009B1BA2" w:rsidRPr="00E90C55">
        <w:rPr>
          <w:rFonts w:cs="Arial"/>
          <w:sz w:val="24"/>
        </w:rPr>
        <w:t>I</w:t>
      </w:r>
      <w:r w:rsidRPr="00E90C55">
        <w:rPr>
          <w:rFonts w:cs="Arial"/>
          <w:sz w:val="24"/>
        </w:rPr>
        <w:t>nformačnímu systému</w:t>
      </w:r>
      <w:r w:rsidR="009B1BA2" w:rsidRPr="00E90C55">
        <w:rPr>
          <w:rFonts w:cs="Arial"/>
          <w:sz w:val="24"/>
        </w:rPr>
        <w:t xml:space="preserve">. </w:t>
      </w:r>
      <w:r w:rsidRPr="00E90C55">
        <w:rPr>
          <w:rFonts w:cs="Arial"/>
          <w:sz w:val="24"/>
        </w:rPr>
        <w:t>Nabyvatel prohlašuje, že si je vědom, že okamžikem takového odstoupení od této smlouvy ztrácí právo dílo užít ve smyslu ustanovení § 12 a násl. zákona o autorských právech č. 121/2000 Sb.</w:t>
      </w:r>
    </w:p>
    <w:p w14:paraId="70688F36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764AFF94" w14:textId="77777777" w:rsidR="009A7595" w:rsidRPr="00E90C55" w:rsidRDefault="009A7595" w:rsidP="0011191B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Záruka, reklamace a podmínky pro platnost záruky</w:t>
      </w:r>
    </w:p>
    <w:p w14:paraId="363BBF70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oskytovatel garantuje funkčnost dodaného Informačního systému, která plně odpovídá funkčnosti popsané v dodané (elektronické) Projektové Dokumentaci.</w:t>
      </w:r>
    </w:p>
    <w:p w14:paraId="2D2BEA1B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Vymezení záručních a reklamačních podmínek je stanoveno v Provozních podmínkách, které jsou přílohou Rámcové smlouvy a dále v čl. 7.5 Rámcové smlouvy.</w:t>
      </w:r>
    </w:p>
    <w:p w14:paraId="08C0CD0D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67872AE3" w14:textId="77777777" w:rsidR="009A7595" w:rsidRPr="00E90C55" w:rsidRDefault="009A7595" w:rsidP="0011191B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E90C55">
        <w:rPr>
          <w:rFonts w:cs="Arial"/>
          <w:b/>
          <w:bCs/>
          <w:sz w:val="24"/>
        </w:rPr>
        <w:t>Závěrečná ustanovení</w:t>
      </w:r>
    </w:p>
    <w:p w14:paraId="47852506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Tato Licenční smlouva nabývá platnosti a účinnosti okamžikem podpisu oběma Smluvními stranami.</w:t>
      </w:r>
    </w:p>
    <w:p w14:paraId="59EA39DC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Tato Licenční smlouva je vyhotovena ve dvou stejnopisech v českém jazykovém znění. Každá ze Smluvních stran obdrží vždy po jednom stejnopisu.</w:t>
      </w:r>
    </w:p>
    <w:p w14:paraId="09BA8F3B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řílohy, které jsou uvedeny v textu této Licenční smlouvy a na něž tato smlouva odkazuje, jsou její nedílnou součástí.</w:t>
      </w:r>
    </w:p>
    <w:p w14:paraId="551589E6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Smluvní strany tímto prohlašují a potvrzují, že veškerá ustanovení a podmínky této Licenční smlouvy byly mezi nimi dohodnuty svobodně, vážně a určitě a na důkaz toho připojují své podpisy.</w:t>
      </w:r>
    </w:p>
    <w:p w14:paraId="365810A0" w14:textId="77777777" w:rsidR="009A7595" w:rsidRPr="00E90C55" w:rsidRDefault="009A7595" w:rsidP="0011191B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Přílohy:</w:t>
      </w:r>
    </w:p>
    <w:p w14:paraId="6B829C52" w14:textId="77777777" w:rsidR="009A7595" w:rsidRPr="00E90C55" w:rsidRDefault="009A7595" w:rsidP="0011191B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Příloha č. 1 – </w:t>
      </w:r>
      <w:bookmarkStart w:id="1" w:name="_Hlk49289161"/>
      <w:r w:rsidRPr="00E90C55">
        <w:rPr>
          <w:rFonts w:cs="Arial"/>
          <w:sz w:val="24"/>
        </w:rPr>
        <w:t>Specifikace Licencí Informačního systému</w:t>
      </w:r>
      <w:bookmarkEnd w:id="1"/>
    </w:p>
    <w:p w14:paraId="64F5B3AA" w14:textId="77777777" w:rsidR="004511D7" w:rsidRPr="00E90C55" w:rsidRDefault="004511D7" w:rsidP="0011191B">
      <w:pPr>
        <w:spacing w:after="0" w:line="240" w:lineRule="auto"/>
        <w:jc w:val="both"/>
        <w:rPr>
          <w:rFonts w:cs="Arial"/>
          <w:sz w:val="24"/>
        </w:rPr>
      </w:pPr>
      <w:bookmarkStart w:id="2" w:name="_Hlk45787625"/>
    </w:p>
    <w:p w14:paraId="6D5C1A46" w14:textId="77777777" w:rsidR="004663C5" w:rsidRPr="00E90C55" w:rsidRDefault="004663C5" w:rsidP="0011191B">
      <w:pPr>
        <w:spacing w:after="0" w:line="240" w:lineRule="auto"/>
        <w:jc w:val="both"/>
        <w:rPr>
          <w:rFonts w:cs="Arial"/>
          <w:sz w:val="24"/>
        </w:rPr>
      </w:pPr>
    </w:p>
    <w:p w14:paraId="0CB3D999" w14:textId="55CE7B46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 xml:space="preserve">V </w:t>
      </w:r>
      <w:r w:rsidR="00E265B6" w:rsidRPr="00E90C55">
        <w:rPr>
          <w:rFonts w:cs="Arial"/>
          <w:sz w:val="24"/>
        </w:rPr>
        <w:t>Praze</w:t>
      </w:r>
      <w:r w:rsidRPr="00E90C55">
        <w:rPr>
          <w:rFonts w:cs="Arial"/>
          <w:sz w:val="24"/>
        </w:rPr>
        <w:t xml:space="preserve"> dne </w:t>
      </w:r>
      <w:r w:rsidR="008D27A7" w:rsidRPr="00E90C55">
        <w:rPr>
          <w:rFonts w:cs="Arial"/>
          <w:sz w:val="24"/>
        </w:rPr>
        <w:t>………………….</w:t>
      </w:r>
    </w:p>
    <w:p w14:paraId="6AAF73F5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680072BD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743EBCB6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25DA7C38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49DC2B9D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1E81F383" w14:textId="77777777" w:rsidR="0011191B" w:rsidRPr="00E90C55" w:rsidRDefault="0011191B" w:rsidP="0011191B">
      <w:pPr>
        <w:spacing w:after="0" w:line="240" w:lineRule="auto"/>
        <w:jc w:val="both"/>
        <w:rPr>
          <w:rFonts w:cs="Arial"/>
          <w:sz w:val="24"/>
        </w:rPr>
      </w:pPr>
    </w:p>
    <w:p w14:paraId="7A67BB62" w14:textId="77777777" w:rsidR="0011191B" w:rsidRPr="00E90C55" w:rsidRDefault="005407BE" w:rsidP="0011191B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________________</w:t>
      </w:r>
      <w:r w:rsidRPr="00E90C55">
        <w:rPr>
          <w:rFonts w:cs="Arial"/>
          <w:sz w:val="24"/>
        </w:rPr>
        <w:tab/>
      </w:r>
      <w:r w:rsidRPr="00E90C55">
        <w:rPr>
          <w:rFonts w:cs="Arial"/>
          <w:sz w:val="24"/>
        </w:rPr>
        <w:tab/>
      </w:r>
      <w:r w:rsidR="005C6BD7" w:rsidRPr="00E90C55">
        <w:rPr>
          <w:rFonts w:cs="Arial"/>
          <w:sz w:val="24"/>
        </w:rPr>
        <w:tab/>
      </w:r>
      <w:r w:rsidRPr="00E90C55">
        <w:rPr>
          <w:rFonts w:cs="Arial"/>
          <w:sz w:val="24"/>
        </w:rPr>
        <w:tab/>
        <w:t>___________________</w:t>
      </w:r>
    </w:p>
    <w:p w14:paraId="788C93C9" w14:textId="77777777" w:rsidR="0011191B" w:rsidRPr="0011191B" w:rsidRDefault="005C6BD7" w:rsidP="0011191B">
      <w:pPr>
        <w:spacing w:after="0" w:line="240" w:lineRule="auto"/>
        <w:jc w:val="both"/>
        <w:rPr>
          <w:rFonts w:cs="Arial"/>
          <w:sz w:val="24"/>
        </w:rPr>
      </w:pPr>
      <w:r w:rsidRPr="00E90C55">
        <w:rPr>
          <w:rFonts w:cs="Arial"/>
          <w:sz w:val="24"/>
        </w:rPr>
        <w:t>Nabyvatel</w:t>
      </w:r>
      <w:r w:rsidRPr="00E90C55">
        <w:rPr>
          <w:rFonts w:cs="Arial"/>
          <w:sz w:val="24"/>
        </w:rPr>
        <w:tab/>
      </w:r>
      <w:r w:rsidR="0011191B" w:rsidRPr="00E90C55">
        <w:rPr>
          <w:rFonts w:cs="Arial"/>
          <w:sz w:val="24"/>
        </w:rPr>
        <w:tab/>
      </w:r>
      <w:r w:rsidR="0011191B" w:rsidRPr="00E90C55">
        <w:rPr>
          <w:rFonts w:cs="Arial"/>
          <w:sz w:val="24"/>
        </w:rPr>
        <w:tab/>
      </w:r>
      <w:r w:rsidR="0011191B" w:rsidRPr="00E90C55">
        <w:rPr>
          <w:rFonts w:cs="Arial"/>
          <w:sz w:val="24"/>
        </w:rPr>
        <w:tab/>
      </w:r>
      <w:r w:rsidR="0011191B" w:rsidRPr="00E90C55">
        <w:rPr>
          <w:rFonts w:cs="Arial"/>
          <w:sz w:val="24"/>
        </w:rPr>
        <w:tab/>
        <w:t>Poskytovatel</w:t>
      </w:r>
    </w:p>
    <w:bookmarkEnd w:id="2"/>
    <w:p w14:paraId="440E8985" w14:textId="047AEA7E" w:rsidR="004B392C" w:rsidRDefault="004B392C" w:rsidP="0011191B">
      <w:pPr>
        <w:spacing w:after="0" w:line="240" w:lineRule="auto"/>
        <w:jc w:val="both"/>
        <w:rPr>
          <w:rFonts w:cs="Arial"/>
          <w:sz w:val="24"/>
        </w:rPr>
      </w:pPr>
    </w:p>
    <w:p w14:paraId="054C1B41" w14:textId="77777777" w:rsidR="0016685D" w:rsidRDefault="0016685D">
      <w:pPr>
        <w:rPr>
          <w:rFonts w:cs="Arial"/>
          <w:sz w:val="24"/>
        </w:rPr>
      </w:pPr>
    </w:p>
    <w:p w14:paraId="3CA2EB44" w14:textId="77777777" w:rsidR="0016685D" w:rsidRDefault="0016685D">
      <w:pPr>
        <w:rPr>
          <w:rFonts w:cs="Arial"/>
          <w:sz w:val="24"/>
        </w:rPr>
      </w:pPr>
    </w:p>
    <w:sectPr w:rsidR="0016685D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39788A" w14:textId="77777777" w:rsidR="00F66E43" w:rsidRDefault="00F66E43" w:rsidP="004511D7">
      <w:pPr>
        <w:spacing w:after="0" w:line="240" w:lineRule="auto"/>
      </w:pPr>
      <w:r>
        <w:separator/>
      </w:r>
    </w:p>
  </w:endnote>
  <w:endnote w:type="continuationSeparator" w:id="0">
    <w:p w14:paraId="04FEE6AF" w14:textId="77777777" w:rsidR="00F66E43" w:rsidRDefault="00F66E43" w:rsidP="00451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B1C72C" w14:textId="0FDBD0E3" w:rsidR="004511D7" w:rsidRDefault="009108AF" w:rsidP="004511D7">
    <w:pPr>
      <w:pStyle w:val="Zpat"/>
      <w:jc w:val="center"/>
    </w:pPr>
    <w:r>
      <w:t>Strana</w:t>
    </w:r>
    <w:r w:rsidR="004511D7">
      <w:t xml:space="preserve"> </w:t>
    </w:r>
    <w:r w:rsidR="004511D7">
      <w:rPr>
        <w:b/>
        <w:bCs/>
      </w:rPr>
      <w:fldChar w:fldCharType="begin"/>
    </w:r>
    <w:r w:rsidR="004511D7">
      <w:rPr>
        <w:b/>
        <w:bCs/>
      </w:rPr>
      <w:instrText>PAGE  \* Arabic  \* MERGEFORMAT</w:instrText>
    </w:r>
    <w:r w:rsidR="004511D7">
      <w:rPr>
        <w:b/>
        <w:bCs/>
      </w:rPr>
      <w:fldChar w:fldCharType="separate"/>
    </w:r>
    <w:r w:rsidR="00840B30">
      <w:rPr>
        <w:b/>
        <w:bCs/>
        <w:noProof/>
      </w:rPr>
      <w:t>1</w:t>
    </w:r>
    <w:r w:rsidR="004511D7">
      <w:rPr>
        <w:b/>
        <w:bCs/>
      </w:rPr>
      <w:fldChar w:fldCharType="end"/>
    </w:r>
    <w:r w:rsidR="004511D7">
      <w:t xml:space="preserve"> z </w:t>
    </w:r>
    <w:r w:rsidR="004511D7">
      <w:rPr>
        <w:b/>
        <w:bCs/>
      </w:rPr>
      <w:fldChar w:fldCharType="begin"/>
    </w:r>
    <w:r w:rsidR="004511D7">
      <w:rPr>
        <w:b/>
        <w:bCs/>
      </w:rPr>
      <w:instrText>NUMPAGES  \* Arabic  \* MERGEFORMAT</w:instrText>
    </w:r>
    <w:r w:rsidR="004511D7">
      <w:rPr>
        <w:b/>
        <w:bCs/>
      </w:rPr>
      <w:fldChar w:fldCharType="separate"/>
    </w:r>
    <w:r w:rsidR="00840B30">
      <w:rPr>
        <w:b/>
        <w:bCs/>
        <w:noProof/>
      </w:rPr>
      <w:t>4</w:t>
    </w:r>
    <w:r w:rsidR="004511D7">
      <w:rPr>
        <w:b/>
        <w:bCs/>
      </w:rPr>
      <w:fldChar w:fldCharType="end"/>
    </w:r>
  </w:p>
  <w:p w14:paraId="4D9D1526" w14:textId="77777777" w:rsidR="004511D7" w:rsidRDefault="004511D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6A816" w14:textId="77777777" w:rsidR="00F66E43" w:rsidRDefault="00F66E43" w:rsidP="004511D7">
      <w:pPr>
        <w:spacing w:after="0" w:line="240" w:lineRule="auto"/>
      </w:pPr>
      <w:r>
        <w:separator/>
      </w:r>
    </w:p>
  </w:footnote>
  <w:footnote w:type="continuationSeparator" w:id="0">
    <w:p w14:paraId="19D42066" w14:textId="77777777" w:rsidR="00F66E43" w:rsidRDefault="00F66E43" w:rsidP="004511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502E"/>
    <w:multiLevelType w:val="hybridMultilevel"/>
    <w:tmpl w:val="5EB0F4E4"/>
    <w:lvl w:ilvl="0" w:tplc="65CCE1FC">
      <w:start w:val="1"/>
      <w:numFmt w:val="bullet"/>
      <w:pStyle w:val="Odrka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F5206"/>
    <w:multiLevelType w:val="multilevel"/>
    <w:tmpl w:val="C77C6A7A"/>
    <w:styleLink w:val="Smlouva"/>
    <w:lvl w:ilvl="0">
      <w:start w:val="1"/>
      <w:numFmt w:val="decimal"/>
      <w:lvlText w:val="Článek %1."/>
      <w:lvlJc w:val="center"/>
      <w:pPr>
        <w:ind w:left="360" w:hanging="72"/>
      </w:pPr>
      <w:rPr>
        <w:rFonts w:hint="default"/>
        <w:b/>
        <w:i w:val="0"/>
        <w:caps w:val="0"/>
      </w:rPr>
    </w:lvl>
    <w:lvl w:ilvl="1">
      <w:start w:val="1"/>
      <w:numFmt w:val="decimal"/>
      <w:lvlText w:val="%1.%2"/>
      <w:lvlJc w:val="left"/>
      <w:pPr>
        <w:ind w:left="397" w:hanging="39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247" w:hanging="39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C397307"/>
    <w:multiLevelType w:val="multilevel"/>
    <w:tmpl w:val="C77C6A7A"/>
    <w:numStyleLink w:val="Smlouva"/>
  </w:abstractNum>
  <w:abstractNum w:abstractNumId="3" w15:restartNumberingAfterBreak="0">
    <w:nsid w:val="1FFA6528"/>
    <w:multiLevelType w:val="multilevel"/>
    <w:tmpl w:val="0D026B3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1307D7F"/>
    <w:multiLevelType w:val="multilevel"/>
    <w:tmpl w:val="C77C6A7A"/>
    <w:numStyleLink w:val="Smlouva"/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TMwMDE0MjS3MDVQ0lEKTi0uzszPAykwrAUADObxbSwAAAA="/>
  </w:docVars>
  <w:rsids>
    <w:rsidRoot w:val="009A7595"/>
    <w:rsid w:val="000862E9"/>
    <w:rsid w:val="000F0EFB"/>
    <w:rsid w:val="0011191B"/>
    <w:rsid w:val="00117A82"/>
    <w:rsid w:val="0016685D"/>
    <w:rsid w:val="002C0B06"/>
    <w:rsid w:val="002D5C43"/>
    <w:rsid w:val="0033545A"/>
    <w:rsid w:val="003F1508"/>
    <w:rsid w:val="004511D7"/>
    <w:rsid w:val="004663C5"/>
    <w:rsid w:val="004B26BB"/>
    <w:rsid w:val="004B392C"/>
    <w:rsid w:val="005407BE"/>
    <w:rsid w:val="005C6BD7"/>
    <w:rsid w:val="005F7A34"/>
    <w:rsid w:val="0064358B"/>
    <w:rsid w:val="00651674"/>
    <w:rsid w:val="006D05A7"/>
    <w:rsid w:val="00784D27"/>
    <w:rsid w:val="00840B30"/>
    <w:rsid w:val="008D27A7"/>
    <w:rsid w:val="009108AF"/>
    <w:rsid w:val="00931D03"/>
    <w:rsid w:val="00940E96"/>
    <w:rsid w:val="009A3DC6"/>
    <w:rsid w:val="009A7595"/>
    <w:rsid w:val="009B1BA2"/>
    <w:rsid w:val="00A0043A"/>
    <w:rsid w:val="00AC5311"/>
    <w:rsid w:val="00BA613D"/>
    <w:rsid w:val="00C1172C"/>
    <w:rsid w:val="00D15B7B"/>
    <w:rsid w:val="00D25DF1"/>
    <w:rsid w:val="00D4723D"/>
    <w:rsid w:val="00D723E1"/>
    <w:rsid w:val="00DA291D"/>
    <w:rsid w:val="00E265B6"/>
    <w:rsid w:val="00E90C55"/>
    <w:rsid w:val="00F510D1"/>
    <w:rsid w:val="00F66E43"/>
    <w:rsid w:val="00F73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F817B0"/>
  <w15:chartTrackingRefBased/>
  <w15:docId w15:val="{63A1AF1B-6ECC-4CDE-B40A-2B8E14EEA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Smlouva">
    <w:name w:val="Smlouva"/>
    <w:uiPriority w:val="99"/>
    <w:rsid w:val="00C1172C"/>
    <w:pPr>
      <w:numPr>
        <w:numId w:val="1"/>
      </w:numPr>
    </w:pPr>
  </w:style>
  <w:style w:type="paragraph" w:styleId="Odstavecseseznamem">
    <w:name w:val="List Paragraph"/>
    <w:basedOn w:val="Normln"/>
    <w:uiPriority w:val="34"/>
    <w:qFormat/>
    <w:rsid w:val="009A7595"/>
    <w:pPr>
      <w:ind w:left="720"/>
      <w:contextualSpacing/>
    </w:pPr>
  </w:style>
  <w:style w:type="table" w:styleId="Mkatabulky">
    <w:name w:val="Table Grid"/>
    <w:basedOn w:val="Normlntabulka"/>
    <w:uiPriority w:val="39"/>
    <w:rsid w:val="001119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5F7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7A34"/>
    <w:rPr>
      <w:rFonts w:ascii="Segoe UI" w:hAnsi="Segoe UI" w:cs="Segoe UI"/>
      <w:sz w:val="18"/>
      <w:szCs w:val="18"/>
    </w:rPr>
  </w:style>
  <w:style w:type="paragraph" w:customStyle="1" w:styleId="Odrka">
    <w:name w:val="Odrážka"/>
    <w:basedOn w:val="Odstavecseseznamem"/>
    <w:link w:val="OdrkaChar"/>
    <w:qFormat/>
    <w:rsid w:val="006D05A7"/>
    <w:pPr>
      <w:numPr>
        <w:numId w:val="5"/>
      </w:numPr>
      <w:spacing w:after="60"/>
      <w:jc w:val="both"/>
    </w:pPr>
  </w:style>
  <w:style w:type="character" w:customStyle="1" w:styleId="OdrkaChar">
    <w:name w:val="Odrážka Char"/>
    <w:basedOn w:val="Standardnpsmoodstavce"/>
    <w:link w:val="Odrka"/>
    <w:rsid w:val="006D05A7"/>
  </w:style>
  <w:style w:type="character" w:styleId="Odkaznakoment">
    <w:name w:val="annotation reference"/>
    <w:basedOn w:val="Standardnpsmoodstavce"/>
    <w:uiPriority w:val="99"/>
    <w:semiHidden/>
    <w:unhideWhenUsed/>
    <w:rsid w:val="0033545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3545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3545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3545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3545A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4511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11D7"/>
  </w:style>
  <w:style w:type="paragraph" w:styleId="Zpat">
    <w:name w:val="footer"/>
    <w:basedOn w:val="Normln"/>
    <w:link w:val="ZpatChar"/>
    <w:uiPriority w:val="99"/>
    <w:unhideWhenUsed/>
    <w:rsid w:val="004511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11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82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4BB08-9223-4A4E-A7FE-F018C2C2F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9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ík Martin</dc:creator>
  <cp:keywords/>
  <dc:description/>
  <cp:lastModifiedBy>Čudová Lucie</cp:lastModifiedBy>
  <cp:revision>2</cp:revision>
  <cp:lastPrinted>2021-02-17T09:25:00Z</cp:lastPrinted>
  <dcterms:created xsi:type="dcterms:W3CDTF">2021-03-02T10:53:00Z</dcterms:created>
  <dcterms:modified xsi:type="dcterms:W3CDTF">2021-03-02T10:53:00Z</dcterms:modified>
</cp:coreProperties>
</file>